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C37116" w14:textId="0BC09DC7" w:rsidR="00FC7DDA" w:rsidRDefault="00FC7DDA" w:rsidP="00FC7DDA">
      <w:pPr>
        <w:rPr>
          <w:b/>
          <w:sz w:val="50"/>
          <w:szCs w:val="50"/>
        </w:rPr>
      </w:pPr>
      <w:r>
        <w:rPr>
          <w:b/>
          <w:sz w:val="50"/>
          <w:szCs w:val="50"/>
        </w:rPr>
        <w:t>Nishchay Kaushik</w:t>
      </w:r>
    </w:p>
    <w:p w14:paraId="4A91B895" w14:textId="3363182B" w:rsidR="00673A66" w:rsidRDefault="00673A66" w:rsidP="00673A66">
      <w:pPr>
        <w:spacing w:after="0"/>
      </w:pPr>
      <w:r w:rsidRPr="00D17F34">
        <w:rPr>
          <w:b/>
          <w:color w:val="806000" w:themeColor="accent4" w:themeShade="80"/>
        </w:rPr>
        <w:t>Phone</w:t>
      </w:r>
      <w:r>
        <w:rPr>
          <w:color w:val="000000" w:themeColor="text1"/>
        </w:rPr>
        <w:tab/>
        <w:t xml:space="preserve">    +91-9461546453, +91-7976334650</w:t>
      </w:r>
    </w:p>
    <w:p w14:paraId="5363073E" w14:textId="77777777" w:rsidR="00673A66" w:rsidRDefault="00673A66" w:rsidP="00673A66">
      <w:pPr>
        <w:spacing w:after="0"/>
      </w:pPr>
      <w:r w:rsidRPr="00D17F34">
        <w:rPr>
          <w:b/>
          <w:color w:val="806000" w:themeColor="accent4" w:themeShade="80"/>
        </w:rPr>
        <w:t>Email</w:t>
      </w:r>
      <w:r>
        <w:rPr>
          <w:b/>
          <w:color w:val="3E7BBE"/>
        </w:rPr>
        <w:tab/>
      </w:r>
      <w:r w:rsidRPr="008B1F0A">
        <w:rPr>
          <w:b/>
          <w:color w:val="000000" w:themeColor="text1"/>
        </w:rPr>
        <w:t xml:space="preserve"> </w:t>
      </w:r>
      <w:r>
        <w:rPr>
          <w:b/>
          <w:color w:val="000000" w:themeColor="text1"/>
        </w:rPr>
        <w:t xml:space="preserve">  </w:t>
      </w:r>
      <w:hyperlink r:id="rId8" w:history="1">
        <w:r w:rsidRPr="00C8111C">
          <w:rPr>
            <w:rStyle w:val="Hyperlink"/>
          </w:rPr>
          <w:t>kaushiknishchay@gmail.com</w:t>
        </w:r>
      </w:hyperlink>
    </w:p>
    <w:p w14:paraId="252000AC" w14:textId="77777777" w:rsidR="00AD0086" w:rsidRPr="00223D0F" w:rsidRDefault="00AD0086" w:rsidP="00673A66">
      <w:pPr>
        <w:spacing w:before="240" w:after="0" w:line="240" w:lineRule="auto"/>
      </w:pPr>
      <w:r>
        <w:rPr>
          <w:noProof/>
        </w:rPr>
        <mc:AlternateContent>
          <mc:Choice Requires="wps">
            <w:drawing>
              <wp:inline distT="0" distB="0" distL="0" distR="0" wp14:anchorId="38DBBB1D" wp14:editId="60A61130">
                <wp:extent cx="2952000" cy="273600"/>
                <wp:effectExtent l="0" t="0" r="7620" b="6350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3AFD9B" w14:textId="77777777" w:rsidR="00AD0086" w:rsidRPr="00943291" w:rsidRDefault="00AD0086" w:rsidP="00673A66">
                            <w:pPr>
                              <w:spacing w:after="0"/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8DBBB1D" id="_x0000_t202" coordsize="21600,21600" o:spt="202" path="m,l,21600r21600,l21600,xe">
                <v:stroke joinstyle="miter"/>
                <v:path gradientshapeok="t" o:connecttype="rect"/>
              </v:shapetype>
              <v:shape id="Text Box 31" o:spid="_x0000_s1026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" filled="f" stroked="f" strokeweight=".5pt">
                <v:textbox inset="0,0,0,0">
                  <w:txbxContent>
                    <w:p w14:paraId="4F3AFD9B" w14:textId="77777777" w:rsidR="00AD0086" w:rsidRPr="00943291" w:rsidRDefault="00AD0086" w:rsidP="00673A66">
                      <w:pPr>
                        <w:spacing w:after="0"/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48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855"/>
      </w:tblGrid>
      <w:tr w:rsidR="00AD0086" w14:paraId="761ECE91" w14:textId="77777777" w:rsidTr="0030189F">
        <w:trPr>
          <w:trHeight w:val="452"/>
        </w:trPr>
        <w:tc>
          <w:tcPr>
            <w:tcW w:w="4855" w:type="dxa"/>
            <w:vAlign w:val="center"/>
          </w:tcPr>
          <w:p w14:paraId="57C68666" w14:textId="38E91B0B" w:rsidR="00AD0086" w:rsidRPr="00484CB6" w:rsidRDefault="0080674E" w:rsidP="0080674E">
            <w:pPr>
              <w:spacing w:line="276" w:lineRule="auto"/>
              <w:rPr>
                <w:bCs/>
              </w:rPr>
            </w:pPr>
            <w:r>
              <w:rPr>
                <w:b/>
                <w:bCs/>
                <w:color w:val="000000" w:themeColor="text1"/>
              </w:rPr>
              <w:t>JavaScript, React</w:t>
            </w:r>
            <w:r w:rsidR="00A9207A">
              <w:rPr>
                <w:b/>
                <w:bCs/>
                <w:color w:val="000000" w:themeColor="text1"/>
              </w:rPr>
              <w:t>, React Native, NodeJS</w:t>
            </w:r>
            <w:r>
              <w:rPr>
                <w:b/>
                <w:bCs/>
                <w:color w:val="000000" w:themeColor="text1"/>
              </w:rPr>
              <w:t>, TypeScript</w:t>
            </w:r>
          </w:p>
        </w:tc>
      </w:tr>
      <w:tr w:rsidR="00AD0086" w14:paraId="4D93CF23" w14:textId="77777777" w:rsidTr="0030189F">
        <w:trPr>
          <w:trHeight w:val="452"/>
        </w:trPr>
        <w:tc>
          <w:tcPr>
            <w:tcW w:w="4855" w:type="dxa"/>
            <w:vAlign w:val="center"/>
          </w:tcPr>
          <w:p w14:paraId="16E796E0" w14:textId="710B22CB" w:rsidR="00AD0086" w:rsidRDefault="00A9207A" w:rsidP="0080674E">
            <w:pPr>
              <w:pStyle w:val="ListBullet"/>
              <w:numPr>
                <w:ilvl w:val="0"/>
                <w:numId w:val="0"/>
              </w:numPr>
              <w:spacing w:line="276" w:lineRule="auto"/>
            </w:pPr>
            <w:r>
              <w:t xml:space="preserve">Java, Android App Development, Go, </w:t>
            </w:r>
            <w:r>
              <w:t>Ruby on Rails</w:t>
            </w:r>
            <w:r>
              <w:t xml:space="preserve">, </w:t>
            </w:r>
            <w:r>
              <w:t>SQL, Python</w:t>
            </w:r>
            <w:r w:rsidR="0080674E">
              <w:t xml:space="preserve">, </w:t>
            </w:r>
            <w:r w:rsidR="0080674E">
              <w:t>Docker, Kubernetes, Google Cloud</w:t>
            </w:r>
          </w:p>
        </w:tc>
      </w:tr>
    </w:tbl>
    <w:p w14:paraId="1CCC0116" w14:textId="5C15C775" w:rsidR="005F7E55" w:rsidRDefault="00AD0086" w:rsidP="005F7E55">
      <w:pPr>
        <w:spacing w:after="0"/>
        <w:rPr>
          <w:color w:val="000000" w:themeColor="text1"/>
        </w:rPr>
      </w:pPr>
      <w:r>
        <w:br w:type="column"/>
      </w:r>
      <w:r w:rsidRPr="00D17F34">
        <w:rPr>
          <w:b/>
          <w:color w:val="806000" w:themeColor="accent4" w:themeShade="80"/>
        </w:rPr>
        <w:lastRenderedPageBreak/>
        <w:t xml:space="preserve">Github    </w:t>
      </w:r>
      <w:r w:rsidR="0008094B" w:rsidRPr="00D17F34">
        <w:rPr>
          <w:b/>
          <w:color w:val="806000" w:themeColor="accent4" w:themeShade="80"/>
        </w:rPr>
        <w:t xml:space="preserve"> </w:t>
      </w:r>
      <w:hyperlink r:id="rId9" w:history="1">
        <w:r w:rsidRPr="00712EB7">
          <w:rPr>
            <w:rStyle w:val="Hyperlink"/>
            <w:color w:val="2E74B5" w:themeColor="accent1" w:themeShade="BF"/>
          </w:rPr>
          <w:t>https://github.com/kaushiknishchay</w:t>
        </w:r>
      </w:hyperlink>
    </w:p>
    <w:p w14:paraId="560E1081" w14:textId="77777777" w:rsidR="005F7E55" w:rsidRDefault="00AD0086" w:rsidP="005F7E55">
      <w:pPr>
        <w:spacing w:after="0"/>
        <w:rPr>
          <w:color w:val="000000" w:themeColor="text1"/>
        </w:rPr>
      </w:pPr>
      <w:r w:rsidRPr="00D17F34">
        <w:rPr>
          <w:b/>
          <w:color w:val="806000" w:themeColor="accent4" w:themeShade="80"/>
        </w:rPr>
        <w:t xml:space="preserve">LinkedIn </w:t>
      </w:r>
      <w:r w:rsidR="0008094B" w:rsidRPr="00D17F34">
        <w:rPr>
          <w:b/>
          <w:color w:val="806000" w:themeColor="accent4" w:themeShade="80"/>
        </w:rPr>
        <w:t xml:space="preserve"> </w:t>
      </w:r>
      <w:hyperlink r:id="rId10" w:history="1">
        <w:r w:rsidRPr="00E4045C">
          <w:rPr>
            <w:rStyle w:val="Hyperlink"/>
          </w:rPr>
          <w:t>https://linkedin.com/in/kaushiknishchay</w:t>
        </w:r>
      </w:hyperlink>
    </w:p>
    <w:p w14:paraId="0506D22D" w14:textId="749C0C69" w:rsidR="00AD0086" w:rsidRDefault="00AD0086" w:rsidP="005F7E55">
      <w:pPr>
        <w:spacing w:after="0"/>
      </w:pPr>
      <w:r w:rsidRPr="00424A89">
        <w:rPr>
          <w:b/>
          <w:color w:val="806000" w:themeColor="accent4" w:themeShade="80"/>
        </w:rPr>
        <w:t xml:space="preserve">Website </w:t>
      </w:r>
      <w:r w:rsidR="0008094B" w:rsidRPr="00424A89">
        <w:rPr>
          <w:b/>
          <w:color w:val="806000" w:themeColor="accent4" w:themeShade="80"/>
        </w:rPr>
        <w:t xml:space="preserve">  </w:t>
      </w:r>
      <w:hyperlink r:id="rId11" w:history="1">
        <w:r w:rsidRPr="00E4045C">
          <w:rPr>
            <w:rStyle w:val="Hyperlink"/>
          </w:rPr>
          <w:t>https://nkaushik.in/</w:t>
        </w:r>
      </w:hyperlink>
    </w:p>
    <w:p w14:paraId="23C17ED0" w14:textId="77777777" w:rsidR="00AD0086" w:rsidRDefault="00AD0086" w:rsidP="00AD0086">
      <w:pPr>
        <w:spacing w:before="240" w:after="0" w:line="240" w:lineRule="auto"/>
        <w:rPr>
          <w:b/>
        </w:rPr>
      </w:pPr>
      <w:r>
        <w:rPr>
          <w:b/>
          <w:noProof/>
        </w:rPr>
        <mc:AlternateContent>
          <mc:Choice Requires="wps">
            <w:drawing>
              <wp:inline distT="0" distB="0" distL="0" distR="0" wp14:anchorId="4B35BD90" wp14:editId="67B62071">
                <wp:extent cx="2952000" cy="273600"/>
                <wp:effectExtent l="0" t="0" r="7620" b="63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3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DF6F66" w14:textId="77777777" w:rsidR="00AD0086" w:rsidRPr="00943291" w:rsidRDefault="00AD0086" w:rsidP="00AD0086">
                            <w:pPr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</w:pPr>
                            <w:r w:rsidRPr="00943291">
                              <w:rPr>
                                <w:b/>
                                <w:color w:val="538135" w:themeColor="accent6" w:themeShade="BF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35BD90" id="Text Box 8" o:spid="_x0000_s1027" type="#_x0000_t202" style="width:232.45pt;height:2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" filled="f" stroked="f" strokeweight=".5pt">
                <v:textbox inset="0,0,0,0">
                  <w:txbxContent>
                    <w:p w14:paraId="71DF6F66" w14:textId="77777777" w:rsidR="00AD0086" w:rsidRPr="00943291" w:rsidRDefault="00AD0086" w:rsidP="00AD0086">
                      <w:pPr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</w:pPr>
                      <w:r w:rsidRPr="00943291">
                        <w:rPr>
                          <w:b/>
                          <w:color w:val="538135" w:themeColor="accent6" w:themeShade="BF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74"/>
      </w:tblGrid>
      <w:tr w:rsidR="00AD0086" w14:paraId="057DEE90" w14:textId="77777777" w:rsidTr="00B150E5">
        <w:trPr>
          <w:trHeight w:val="792"/>
        </w:trPr>
        <w:tc>
          <w:tcPr>
            <w:tcW w:w="5000" w:type="pct"/>
          </w:tcPr>
          <w:p w14:paraId="6E602767" w14:textId="1B469757" w:rsidR="00AD0086" w:rsidRDefault="00AD0086" w:rsidP="00B150E5">
            <w:pPr>
              <w:spacing w:after="120" w:line="300" w:lineRule="atLeast"/>
              <w:rPr>
                <w:b/>
              </w:rPr>
            </w:pPr>
            <w:r>
              <w:rPr>
                <w:b/>
              </w:rPr>
              <w:t>Bachelor of Technology</w:t>
            </w:r>
            <w:r w:rsidR="00B150E5">
              <w:rPr>
                <w:b/>
              </w:rPr>
              <w:t xml:space="preserve"> (</w:t>
            </w:r>
            <w:r w:rsidRPr="002D500B">
              <w:rPr>
                <w:b/>
              </w:rPr>
              <w:t>Information Technology</w:t>
            </w:r>
            <w:r w:rsidR="00B150E5">
              <w:rPr>
                <w:b/>
              </w:rPr>
              <w:t xml:space="preserve">) </w:t>
            </w:r>
          </w:p>
          <w:p w14:paraId="79D48CFB" w14:textId="12E7CCE2" w:rsidR="00AD0086" w:rsidRPr="00B150E5" w:rsidRDefault="00AD0086" w:rsidP="0030189F">
            <w:pPr>
              <w:spacing w:after="120"/>
              <w:rPr>
                <w:sz w:val="20"/>
                <w:szCs w:val="20"/>
              </w:rPr>
            </w:pPr>
            <w:r w:rsidRPr="00B150E5">
              <w:rPr>
                <w:sz w:val="20"/>
                <w:szCs w:val="20"/>
              </w:rPr>
              <w:t>College of Technology &amp; Engineering, Udaipur</w:t>
            </w:r>
            <w:r w:rsidR="00B150E5" w:rsidRPr="00B150E5">
              <w:rPr>
                <w:sz w:val="20"/>
                <w:szCs w:val="20"/>
              </w:rPr>
              <w:t xml:space="preserve"> 2012-16</w:t>
            </w:r>
          </w:p>
          <w:p w14:paraId="6A316F0B" w14:textId="77777777" w:rsidR="00AD0086" w:rsidRPr="000813BE" w:rsidRDefault="00AD0086" w:rsidP="0030189F">
            <w:pPr>
              <w:spacing w:after="120"/>
              <w:rPr>
                <w:sz w:val="20"/>
                <w:szCs w:val="20"/>
              </w:rPr>
            </w:pPr>
            <w:r w:rsidRPr="000813BE">
              <w:rPr>
                <w:b/>
                <w:sz w:val="20"/>
                <w:szCs w:val="20"/>
              </w:rPr>
              <w:t>OGPA 7.01</w:t>
            </w:r>
          </w:p>
        </w:tc>
      </w:tr>
    </w:tbl>
    <w:p w14:paraId="4914731B" w14:textId="77777777" w:rsidR="004B2A96" w:rsidRDefault="004B2A96">
      <w:pPr>
        <w:sectPr w:rsidR="004B2A96" w:rsidSect="00AD0086">
          <w:type w:val="continuous"/>
          <w:pgSz w:w="11909" w:h="16834" w:code="9"/>
          <w:pgMar w:top="567" w:right="720" w:bottom="567" w:left="720" w:header="431" w:footer="578" w:gutter="0"/>
          <w:cols w:num="2" w:space="720"/>
          <w:docGrid w:linePitch="360"/>
        </w:sectPr>
      </w:pPr>
    </w:p>
    <w:p w14:paraId="574E85C2" w14:textId="33355B66" w:rsidR="00A66F5E" w:rsidRDefault="00F87DF9" w:rsidP="003312D1">
      <w:pPr>
        <w:spacing w:before="240" w:after="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3908F5D7" wp14:editId="693A9732">
                <wp:extent cx="2952000" cy="275187"/>
                <wp:effectExtent l="0" t="0" r="7620" b="444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52000" cy="27518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2624CD0" w14:textId="77777777" w:rsidR="00070783" w:rsidRPr="00685281" w:rsidRDefault="00070783" w:rsidP="00070783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08F5D7" id="Text Box 20" o:spid="_x0000_s1028" type="#_x0000_t202" style="width:232.45pt;height:21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" filled="f" stroked="f" strokeweight=".5pt">
                <v:textbox inset="0,0,0,0">
                  <w:txbxContent>
                    <w:p w14:paraId="12624CD0" w14:textId="77777777" w:rsidR="00070783" w:rsidRPr="00685281" w:rsidRDefault="00070783" w:rsidP="00070783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5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0"/>
        <w:gridCol w:w="990"/>
        <w:gridCol w:w="630"/>
        <w:gridCol w:w="4770"/>
        <w:gridCol w:w="2070"/>
      </w:tblGrid>
      <w:tr w:rsidR="00801160" w14:paraId="730AC16A" w14:textId="77777777" w:rsidTr="00943291">
        <w:trPr>
          <w:trHeight w:val="295"/>
        </w:trPr>
        <w:tc>
          <w:tcPr>
            <w:tcW w:w="3690" w:type="dxa"/>
            <w:gridSpan w:val="3"/>
            <w:vAlign w:val="center"/>
          </w:tcPr>
          <w:p w14:paraId="4DA6431E" w14:textId="77777777" w:rsidR="00801160" w:rsidRPr="00105D9B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  <w:color w:val="2F5496" w:themeColor="accent5" w:themeShade="BF"/>
                <w:sz w:val="24"/>
                <w:szCs w:val="24"/>
              </w:rPr>
              <w:t>Software Development Engineer II</w:t>
            </w:r>
          </w:p>
        </w:tc>
        <w:tc>
          <w:tcPr>
            <w:tcW w:w="4770" w:type="dxa"/>
            <w:vAlign w:val="center"/>
          </w:tcPr>
          <w:p w14:paraId="7E69C743" w14:textId="5991599D" w:rsidR="00801160" w:rsidRPr="00105D9B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>
              <w:rPr>
                <w:b/>
              </w:rPr>
              <w:t>HackerRank</w:t>
            </w:r>
          </w:p>
        </w:tc>
        <w:tc>
          <w:tcPr>
            <w:tcW w:w="2070" w:type="dxa"/>
            <w:vAlign w:val="center"/>
          </w:tcPr>
          <w:p w14:paraId="1C152A76" w14:textId="3827CCBA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bCs/>
                <w:i/>
                <w:sz w:val="20"/>
                <w:szCs w:val="20"/>
              </w:rPr>
              <w:t>Jan 2019 - Current</w:t>
            </w:r>
          </w:p>
        </w:tc>
      </w:tr>
      <w:tr w:rsidR="00801160" w14:paraId="1C29EFDD" w14:textId="77777777" w:rsidTr="00943291">
        <w:trPr>
          <w:trHeight w:val="2385"/>
        </w:trPr>
        <w:tc>
          <w:tcPr>
            <w:tcW w:w="10530" w:type="dxa"/>
            <w:gridSpan w:val="5"/>
            <w:vAlign w:val="center"/>
          </w:tcPr>
          <w:p w14:paraId="6E986DCE" w14:textId="5542D95D" w:rsidR="00801160" w:rsidRDefault="00A172C3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Integrate</w:t>
            </w:r>
            <w:r w:rsidR="00492F64">
              <w:t xml:space="preserve"> Projects Question to new Codepair</w:t>
            </w:r>
            <w:r w:rsidR="00127875">
              <w:t xml:space="preserve"> React</w:t>
            </w:r>
            <w:r w:rsidR="00492F64">
              <w:t xml:space="preserve"> UI and Implement </w:t>
            </w:r>
            <w:r w:rsidR="008167C7">
              <w:t>Screen Share</w:t>
            </w:r>
            <w:r w:rsidR="00492F64">
              <w:t xml:space="preserve"> feature using WebRTC</w:t>
            </w:r>
          </w:p>
          <w:p w14:paraId="21E4F949" w14:textId="0477CAFA" w:rsidR="00801160" w:rsidRDefault="00814219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Migrate Projects Question to new React Candidate Site which improved the overall rating to 4+ (out of 5)</w:t>
            </w:r>
          </w:p>
          <w:p w14:paraId="3F8CCB81" w14:textId="3068D34A" w:rsidR="00801160" w:rsidRDefault="004F34E4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Setup Helm based deployment, Alerting policies</w:t>
            </w:r>
            <w:r w:rsidR="002C5952">
              <w:t xml:space="preserve"> and</w:t>
            </w:r>
            <w:r>
              <w:t xml:space="preserve"> Disaster Recovery for </w:t>
            </w:r>
            <w:r w:rsidR="002C5952">
              <w:t xml:space="preserve">one of our </w:t>
            </w:r>
            <w:r>
              <w:t xml:space="preserve">Internal </w:t>
            </w:r>
            <w:r w:rsidR="005B18B4">
              <w:t xml:space="preserve">Node.JS </w:t>
            </w:r>
            <w:r w:rsidR="002C5952">
              <w:t>Micro-service</w:t>
            </w:r>
          </w:p>
          <w:p w14:paraId="0F2C3BFC" w14:textId="68F6F950" w:rsidR="00D1698C" w:rsidRDefault="00D1698C" w:rsidP="00D1698C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Implemented Skills evaluation flow frontend &amp;</w:t>
            </w:r>
            <w:r w:rsidR="001A2FAE">
              <w:t xml:space="preserve"> </w:t>
            </w:r>
            <w:r>
              <w:t>backend from scratch to improve the report experience and serve as a data point for internal Skills Platform.</w:t>
            </w:r>
          </w:p>
          <w:p w14:paraId="412CE3BD" w14:textId="459F1600" w:rsidR="00801160" w:rsidRDefault="00D070C5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 xml:space="preserve">Aided in migration to the new Theia IDE from Eclipse Che which </w:t>
            </w:r>
            <w:r w:rsidR="006A2CBF">
              <w:t xml:space="preserve">in-turn improved the experience and performance </w:t>
            </w:r>
            <w:bookmarkStart w:id="0" w:name="_GoBack"/>
            <w:r w:rsidR="006A2CBF">
              <w:t>for candidates</w:t>
            </w:r>
            <w:bookmarkEnd w:id="0"/>
          </w:p>
          <w:p w14:paraId="7608A7F3" w14:textId="65C76440" w:rsidR="00801160" w:rsidRDefault="005B18B4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Explored various open-source projects in different languages to build Proof of Concept and validate business needs</w:t>
            </w:r>
          </w:p>
          <w:p w14:paraId="60082926" w14:textId="45646E34" w:rsidR="000F2753" w:rsidRDefault="000F2753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Worked on various technologies including Ruby on Rails, Node.JS, PHP, TypeScript</w:t>
            </w:r>
            <w:r w:rsidR="002A6F0B">
              <w:t>, Backbone, CoffeeScript</w:t>
            </w:r>
            <w:r w:rsidR="0046606B">
              <w:t xml:space="preserve"> etc</w:t>
            </w:r>
            <w:r>
              <w:t>.</w:t>
            </w:r>
          </w:p>
          <w:p w14:paraId="688D3F4C" w14:textId="2042C8A4" w:rsidR="001C1825" w:rsidRDefault="001C1825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>
              <w:t>Setup various dashb</w:t>
            </w:r>
            <w:r w:rsidR="00695635">
              <w:t>oard</w:t>
            </w:r>
            <w:r>
              <w:t xml:space="preserve"> using the feedback data and use the information to im</w:t>
            </w:r>
            <w:r w:rsidR="00695635">
              <w:t>prove the UI &amp; UX</w:t>
            </w:r>
          </w:p>
          <w:p w14:paraId="16B0EABC" w14:textId="7E9B5E98" w:rsidR="00801160" w:rsidRPr="00F32977" w:rsidRDefault="00801160" w:rsidP="006A2CBF">
            <w:pPr>
              <w:pStyle w:val="ListParagraph"/>
              <w:numPr>
                <w:ilvl w:val="0"/>
                <w:numId w:val="14"/>
              </w:numPr>
              <w:spacing w:before="120" w:line="276" w:lineRule="auto"/>
            </w:pPr>
            <w:r w:rsidRPr="000F4CCC">
              <w:t>Integration</w:t>
            </w:r>
            <w:r>
              <w:t xml:space="preserve"> of analytics using GA 360 and h</w:t>
            </w:r>
            <w:r w:rsidRPr="000F4CCC">
              <w:t>elped other teams</w:t>
            </w:r>
            <w:r>
              <w:t xml:space="preserve"> with achieve the same</w:t>
            </w:r>
          </w:p>
        </w:tc>
      </w:tr>
      <w:tr w:rsidR="00801160" w14:paraId="747B79C2" w14:textId="77777777" w:rsidTr="00943291">
        <w:trPr>
          <w:trHeight w:val="146"/>
        </w:trPr>
        <w:tc>
          <w:tcPr>
            <w:tcW w:w="10530" w:type="dxa"/>
            <w:gridSpan w:val="5"/>
            <w:vAlign w:val="center"/>
          </w:tcPr>
          <w:p w14:paraId="3FC49B02" w14:textId="3090A8FA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</w:p>
        </w:tc>
      </w:tr>
      <w:tr w:rsidR="00801160" w14:paraId="02DF010D" w14:textId="77777777" w:rsidTr="00943291">
        <w:trPr>
          <w:trHeight w:val="327"/>
        </w:trPr>
        <w:tc>
          <w:tcPr>
            <w:tcW w:w="2070" w:type="dxa"/>
            <w:vAlign w:val="center"/>
          </w:tcPr>
          <w:p w14:paraId="36BB1A6A" w14:textId="77777777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 xml:space="preserve">Software 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Engineer</w:t>
            </w:r>
          </w:p>
        </w:tc>
        <w:tc>
          <w:tcPr>
            <w:tcW w:w="6390" w:type="dxa"/>
            <w:gridSpan w:val="3"/>
            <w:vAlign w:val="center"/>
          </w:tcPr>
          <w:p w14:paraId="42F12FFF" w14:textId="2ACE2533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</w:rPr>
            </w:pPr>
            <w:r w:rsidRPr="000B3E28">
              <w:rPr>
                <w:b/>
              </w:rPr>
              <w:t>CodeBrahma Technologies</w:t>
            </w:r>
          </w:p>
        </w:tc>
        <w:tc>
          <w:tcPr>
            <w:tcW w:w="2070" w:type="dxa"/>
            <w:vAlign w:val="center"/>
          </w:tcPr>
          <w:p w14:paraId="206FFA38" w14:textId="4175D810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</w:rPr>
            </w:pPr>
            <w:r w:rsidRPr="00661098">
              <w:rPr>
                <w:i/>
                <w:sz w:val="20"/>
                <w:szCs w:val="20"/>
              </w:rPr>
              <w:t>Mar 2018 – Jan 2019</w:t>
            </w:r>
          </w:p>
        </w:tc>
      </w:tr>
      <w:tr w:rsidR="00801160" w14:paraId="3F25D44A" w14:textId="77777777" w:rsidTr="00943291">
        <w:trPr>
          <w:trHeight w:val="1019"/>
        </w:trPr>
        <w:tc>
          <w:tcPr>
            <w:tcW w:w="10530" w:type="dxa"/>
            <w:gridSpan w:val="5"/>
            <w:vAlign w:val="center"/>
          </w:tcPr>
          <w:p w14:paraId="328C2FA4" w14:textId="499D2D79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Created complex &amp; reusable UIs/Components using React.JS and 3</w:t>
            </w:r>
            <w:r w:rsidRPr="00AA4087">
              <w:rPr>
                <w:vertAlign w:val="superscript"/>
              </w:rPr>
              <w:t>rd</w:t>
            </w:r>
            <w:r>
              <w:t xml:space="preserve"> party libraries</w:t>
            </w:r>
          </w:p>
          <w:p w14:paraId="504D4390" w14:textId="5E9CABFB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Developed Single-Codebase web &amp; mobile apps using React JS &amp; React Native</w:t>
            </w:r>
            <w:r w:rsidR="00695635">
              <w:t xml:space="preserve"> for Android and iOS</w:t>
            </w:r>
          </w:p>
        </w:tc>
      </w:tr>
      <w:tr w:rsidR="00801160" w14:paraId="418684F8" w14:textId="77777777" w:rsidTr="00943291">
        <w:trPr>
          <w:trHeight w:val="122"/>
        </w:trPr>
        <w:tc>
          <w:tcPr>
            <w:tcW w:w="10530" w:type="dxa"/>
            <w:gridSpan w:val="5"/>
            <w:vAlign w:val="center"/>
          </w:tcPr>
          <w:p w14:paraId="4672E9F7" w14:textId="77777777" w:rsidR="00801160" w:rsidRDefault="00801160" w:rsidP="00801160">
            <w:pPr>
              <w:spacing w:line="276" w:lineRule="auto"/>
            </w:pPr>
          </w:p>
        </w:tc>
      </w:tr>
      <w:tr w:rsidR="00801160" w14:paraId="2BB2B169" w14:textId="77777777" w:rsidTr="00943291">
        <w:trPr>
          <w:trHeight w:val="290"/>
        </w:trPr>
        <w:tc>
          <w:tcPr>
            <w:tcW w:w="3060" w:type="dxa"/>
            <w:gridSpan w:val="2"/>
            <w:vAlign w:val="center"/>
          </w:tcPr>
          <w:p w14:paraId="501343B7" w14:textId="77777777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>Assistant System</w:t>
            </w:r>
            <w:r>
              <w:rPr>
                <w:b/>
                <w:color w:val="2F5496" w:themeColor="accent5" w:themeShade="BF"/>
                <w:sz w:val="24"/>
                <w:szCs w:val="24"/>
              </w:rPr>
              <w:t>s</w:t>
            </w:r>
            <w:r w:rsidRPr="00C63CBD">
              <w:rPr>
                <w:b/>
                <w:color w:val="2F5496" w:themeColor="accent5" w:themeShade="BF"/>
                <w:sz w:val="24"/>
                <w:szCs w:val="24"/>
              </w:rPr>
              <w:t xml:space="preserve"> Engineer</w:t>
            </w:r>
          </w:p>
        </w:tc>
        <w:tc>
          <w:tcPr>
            <w:tcW w:w="5400" w:type="dxa"/>
            <w:gridSpan w:val="2"/>
            <w:vAlign w:val="center"/>
          </w:tcPr>
          <w:p w14:paraId="0E19AA10" w14:textId="66A38AC9" w:rsidR="00801160" w:rsidRPr="00C63CBD" w:rsidRDefault="00801160" w:rsidP="00801160">
            <w:pPr>
              <w:spacing w:line="276" w:lineRule="auto"/>
              <w:rPr>
                <w:b/>
                <w:color w:val="2F5496" w:themeColor="accent5" w:themeShade="BF"/>
                <w:sz w:val="24"/>
                <w:szCs w:val="24"/>
              </w:rPr>
            </w:pPr>
            <w:r w:rsidRPr="000B3E28">
              <w:rPr>
                <w:b/>
              </w:rPr>
              <w:t>Tata Consultancy Services</w:t>
            </w:r>
          </w:p>
        </w:tc>
        <w:tc>
          <w:tcPr>
            <w:tcW w:w="2070" w:type="dxa"/>
            <w:vAlign w:val="center"/>
          </w:tcPr>
          <w:p w14:paraId="294DE0B8" w14:textId="2B103BFA" w:rsidR="00801160" w:rsidRPr="00661098" w:rsidRDefault="00801160" w:rsidP="00801160">
            <w:pPr>
              <w:spacing w:line="276" w:lineRule="auto"/>
              <w:rPr>
                <w:b/>
                <w:i/>
                <w:color w:val="2F5496" w:themeColor="accent5" w:themeShade="BF"/>
                <w:sz w:val="24"/>
                <w:szCs w:val="24"/>
              </w:rPr>
            </w:pPr>
            <w:r w:rsidRPr="00661098">
              <w:rPr>
                <w:i/>
                <w:sz w:val="20"/>
                <w:szCs w:val="20"/>
              </w:rPr>
              <w:t>Feb 2017 – Mar 2018</w:t>
            </w:r>
          </w:p>
        </w:tc>
      </w:tr>
      <w:tr w:rsidR="00801160" w14:paraId="565CB046" w14:textId="77777777" w:rsidTr="00943291">
        <w:trPr>
          <w:trHeight w:val="746"/>
        </w:trPr>
        <w:tc>
          <w:tcPr>
            <w:tcW w:w="10530" w:type="dxa"/>
            <w:gridSpan w:val="5"/>
            <w:vAlign w:val="center"/>
          </w:tcPr>
          <w:p w14:paraId="6D824FDC" w14:textId="2424D06E" w:rsidR="0080674E" w:rsidRDefault="0080674E" w:rsidP="0080674E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Built various functional features on Oracle Siebel CRM software for a client in the telecommunication sector</w:t>
            </w:r>
          </w:p>
          <w:p w14:paraId="3E798128" w14:textId="51E3D258" w:rsidR="00801160" w:rsidRDefault="00801160" w:rsidP="00801160">
            <w:pPr>
              <w:pStyle w:val="ListParagraph"/>
              <w:numPr>
                <w:ilvl w:val="0"/>
                <w:numId w:val="9"/>
              </w:numPr>
              <w:spacing w:before="120" w:line="276" w:lineRule="auto"/>
            </w:pPr>
            <w:r>
              <w:t>Used OpenUI framework to create PM/PR files to implement business logic</w:t>
            </w:r>
          </w:p>
        </w:tc>
      </w:tr>
      <w:tr w:rsidR="00801160" w14:paraId="78B2F6E5" w14:textId="77777777" w:rsidTr="00943291">
        <w:trPr>
          <w:trHeight w:val="206"/>
        </w:trPr>
        <w:tc>
          <w:tcPr>
            <w:tcW w:w="10530" w:type="dxa"/>
            <w:gridSpan w:val="5"/>
            <w:vAlign w:val="center"/>
          </w:tcPr>
          <w:p w14:paraId="3CE357FA" w14:textId="77777777" w:rsidR="00801160" w:rsidRDefault="00801160" w:rsidP="00801160">
            <w:pPr>
              <w:spacing w:line="276" w:lineRule="auto"/>
            </w:pPr>
          </w:p>
        </w:tc>
      </w:tr>
      <w:tr w:rsidR="00801160" w14:paraId="628DEB16" w14:textId="77777777" w:rsidTr="00943291">
        <w:trPr>
          <w:trHeight w:val="563"/>
        </w:trPr>
        <w:tc>
          <w:tcPr>
            <w:tcW w:w="10530" w:type="dxa"/>
            <w:gridSpan w:val="5"/>
            <w:vAlign w:val="center"/>
          </w:tcPr>
          <w:p w14:paraId="10C9DC52" w14:textId="18DBAF5C" w:rsidR="00801160" w:rsidRPr="00F32977" w:rsidRDefault="00801160" w:rsidP="00801160">
            <w:pPr>
              <w:spacing w:line="276" w:lineRule="auto"/>
              <w:rPr>
                <w:color w:val="2F5496" w:themeColor="accent5" w:themeShade="BF"/>
                <w:sz w:val="24"/>
                <w:szCs w:val="24"/>
              </w:rPr>
            </w:pPr>
            <w:r w:rsidRPr="00F32977">
              <w:rPr>
                <w:b/>
                <w:color w:val="2F5496" w:themeColor="accent5" w:themeShade="BF"/>
                <w:sz w:val="24"/>
                <w:szCs w:val="24"/>
              </w:rPr>
              <w:t>Freelance Developer</w:t>
            </w:r>
            <w:r w:rsidR="00994E28">
              <w:rPr>
                <w:b/>
                <w:color w:val="2F5496" w:themeColor="accent5" w:themeShade="BF"/>
                <w:sz w:val="24"/>
                <w:szCs w:val="24"/>
              </w:rPr>
              <w:t xml:space="preserve"> &amp; Own Projects</w:t>
            </w:r>
            <w:r w:rsidRPr="00F32977">
              <w:rPr>
                <w:color w:val="2F5496" w:themeColor="accent5" w:themeShade="BF"/>
                <w:sz w:val="24"/>
                <w:szCs w:val="24"/>
              </w:rPr>
              <w:t xml:space="preserve"> </w:t>
            </w:r>
          </w:p>
          <w:p w14:paraId="1756362C" w14:textId="219EC3E0" w:rsidR="00801160" w:rsidRDefault="0080674E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various websites using PHP &amp; MySQL and Static websites using React.JS</w:t>
            </w:r>
            <w:r w:rsidR="007F67AE">
              <w:t>.</w:t>
            </w:r>
          </w:p>
          <w:p w14:paraId="19D168AE" w14:textId="15198689" w:rsidR="00994E28" w:rsidRDefault="0080674E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Created Native Android App using Java/Kotlin and Hybrid app using React Native</w:t>
            </w:r>
          </w:p>
          <w:p w14:paraId="1D9B1C00" w14:textId="0559F6EF" w:rsidR="00037B54" w:rsidRDefault="00037B54" w:rsidP="00801160">
            <w:pPr>
              <w:pStyle w:val="ListParagraph"/>
              <w:numPr>
                <w:ilvl w:val="0"/>
                <w:numId w:val="9"/>
              </w:numPr>
              <w:spacing w:before="40" w:line="276" w:lineRule="auto"/>
            </w:pPr>
            <w:r>
              <w:t>Built PWA</w:t>
            </w:r>
            <w:r w:rsidR="00AB3CAA">
              <w:t>s in R</w:t>
            </w:r>
            <w:r>
              <w:t>eact</w:t>
            </w:r>
          </w:p>
        </w:tc>
      </w:tr>
    </w:tbl>
    <w:p w14:paraId="101A2EF7" w14:textId="77777777" w:rsidR="0002640A" w:rsidRDefault="0002640A" w:rsidP="00223D0F">
      <w:pPr>
        <w:spacing w:before="240" w:after="0" w:line="240" w:lineRule="auto"/>
        <w:rPr>
          <w:b/>
          <w:sz w:val="28"/>
          <w:szCs w:val="28"/>
        </w:rPr>
      </w:pPr>
    </w:p>
    <w:p w14:paraId="0B3537B4" w14:textId="34621197" w:rsidR="008E31E8" w:rsidRDefault="00F87DF9" w:rsidP="00223D0F">
      <w:pPr>
        <w:spacing w:before="240" w:after="0"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inline distT="0" distB="0" distL="0" distR="0" wp14:anchorId="31498AD9" wp14:editId="5715F672">
                <wp:extent cx="6995160" cy="235132"/>
                <wp:effectExtent l="0" t="0" r="15240" b="12700"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995160" cy="23513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01E6" w14:textId="77777777" w:rsidR="008E31E8" w:rsidRPr="00685281" w:rsidRDefault="008E31E8" w:rsidP="008E31E8">
                            <w:pPr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</w:pPr>
                            <w:r w:rsidRPr="00685281">
                              <w:rPr>
                                <w:b/>
                                <w:color w:val="C45911" w:themeColor="accent2" w:themeShade="BF"/>
                                <w:sz w:val="28"/>
                                <w:szCs w:val="28"/>
                              </w:rPr>
                              <w:t>PROJEC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498AD9" id="Text Box 7" o:spid="_x0000_s1029" type="#_x0000_t202" style="width:550.8pt;height:1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" filled="f" stroked="f" strokeweight=".5pt">
                <v:textbox inset="0,0,0,0">
                  <w:txbxContent>
                    <w:p w14:paraId="07FC01E6" w14:textId="77777777" w:rsidR="008E31E8" w:rsidRPr="00685281" w:rsidRDefault="008E31E8" w:rsidP="008E31E8">
                      <w:pPr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</w:pPr>
                      <w:r w:rsidRPr="00685281">
                        <w:rPr>
                          <w:b/>
                          <w:color w:val="C45911" w:themeColor="accent2" w:themeShade="BF"/>
                          <w:sz w:val="28"/>
                          <w:szCs w:val="28"/>
                        </w:rPr>
                        <w:t>PROJECT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10737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37"/>
      </w:tblGrid>
      <w:tr w:rsidR="00A85268" w:rsidRPr="00E51D8D" w14:paraId="19FFCA37" w14:textId="09956FF0" w:rsidTr="00F9238A">
        <w:trPr>
          <w:trHeight w:val="256"/>
        </w:trPr>
        <w:tc>
          <w:tcPr>
            <w:tcW w:w="10737" w:type="dxa"/>
            <w:vAlign w:val="center"/>
          </w:tcPr>
          <w:p w14:paraId="44F3F08D" w14:textId="69B62E3E" w:rsidR="00A85268" w:rsidRPr="006C658F" w:rsidRDefault="00A85268" w:rsidP="00A85268">
            <w:r w:rsidRPr="00F43D74">
              <w:rPr>
                <w:sz w:val="20"/>
                <w:szCs w:val="24"/>
              </w:rPr>
              <w:t xml:space="preserve">All </w:t>
            </w:r>
            <w:r>
              <w:rPr>
                <w:sz w:val="20"/>
                <w:szCs w:val="24"/>
              </w:rPr>
              <w:t xml:space="preserve">Public </w:t>
            </w:r>
            <w:r w:rsidRPr="00F43D74">
              <w:rPr>
                <w:sz w:val="20"/>
                <w:szCs w:val="24"/>
              </w:rPr>
              <w:t>Projects</w:t>
            </w:r>
            <w:r w:rsidR="009727E1">
              <w:rPr>
                <w:sz w:val="20"/>
                <w:szCs w:val="24"/>
              </w:rPr>
              <w:t xml:space="preserve"> are</w:t>
            </w:r>
            <w:r w:rsidRPr="00F43D74">
              <w:rPr>
                <w:sz w:val="20"/>
                <w:szCs w:val="24"/>
              </w:rPr>
              <w:t xml:space="preserve"> available at my </w:t>
            </w:r>
            <w:hyperlink r:id="rId12" w:history="1">
              <w:r w:rsidRPr="00F43D74">
                <w:rPr>
                  <w:rStyle w:val="Hyperlink"/>
                  <w:b/>
                  <w:sz w:val="20"/>
                  <w:szCs w:val="24"/>
                </w:rPr>
                <w:t>GitHub</w:t>
              </w:r>
            </w:hyperlink>
            <w:r w:rsidRPr="00F43D74">
              <w:rPr>
                <w:sz w:val="20"/>
                <w:szCs w:val="24"/>
              </w:rPr>
              <w:t xml:space="preserve"> profile.</w:t>
            </w:r>
          </w:p>
        </w:tc>
      </w:tr>
    </w:tbl>
    <w:p w14:paraId="3E7E110B" w14:textId="77777777" w:rsidR="00AA4087" w:rsidRPr="006A4275" w:rsidRDefault="00AA4087" w:rsidP="00442582">
      <w:pPr>
        <w:spacing w:line="240" w:lineRule="auto"/>
      </w:pPr>
    </w:p>
    <w:sectPr w:rsidR="00AA4087" w:rsidRPr="006A4275" w:rsidSect="005F7E55">
      <w:type w:val="continuous"/>
      <w:pgSz w:w="11909" w:h="16834" w:code="9"/>
      <w:pgMar w:top="567" w:right="720" w:bottom="567" w:left="720" w:header="431" w:footer="57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5B6402" w14:textId="77777777" w:rsidR="00246A6D" w:rsidRDefault="00246A6D" w:rsidP="00815584">
      <w:pPr>
        <w:spacing w:after="0" w:line="240" w:lineRule="auto"/>
      </w:pPr>
      <w:r>
        <w:separator/>
      </w:r>
    </w:p>
  </w:endnote>
  <w:endnote w:type="continuationSeparator" w:id="0">
    <w:p w14:paraId="38C96B56" w14:textId="77777777" w:rsidR="00246A6D" w:rsidRDefault="00246A6D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AE39C5" w14:textId="77777777" w:rsidR="00246A6D" w:rsidRDefault="00246A6D" w:rsidP="00815584">
      <w:pPr>
        <w:spacing w:after="0" w:line="240" w:lineRule="auto"/>
      </w:pPr>
      <w:r>
        <w:separator/>
      </w:r>
    </w:p>
  </w:footnote>
  <w:footnote w:type="continuationSeparator" w:id="0">
    <w:p w14:paraId="6CF3E88D" w14:textId="77777777" w:rsidR="00246A6D" w:rsidRDefault="00246A6D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3.4pt;height:13.4pt;visibility:visible;mso-wrap-style:square" o:bullet="t">
        <v:imagedata r:id="rId1" o:title=""/>
      </v:shape>
    </w:pict>
  </w:numPicBullet>
  <w:abstractNum w:abstractNumId="0">
    <w:nsid w:val="FFFFFF89"/>
    <w:multiLevelType w:val="singleLevel"/>
    <w:tmpl w:val="6B94686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17B6A0A"/>
    <w:multiLevelType w:val="hybridMultilevel"/>
    <w:tmpl w:val="C3F41E7C"/>
    <w:lvl w:ilvl="0" w:tplc="86DE9D90">
      <w:start w:val="2"/>
      <w:numFmt w:val="bullet"/>
      <w:lvlText w:val="ꟷ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EB3E22"/>
    <w:multiLevelType w:val="hybridMultilevel"/>
    <w:tmpl w:val="CDD29210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1F4FF5"/>
    <w:multiLevelType w:val="hybridMultilevel"/>
    <w:tmpl w:val="7C22A80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99F774F"/>
    <w:multiLevelType w:val="hybridMultilevel"/>
    <w:tmpl w:val="6CD49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3107C3B"/>
    <w:multiLevelType w:val="hybridMultilevel"/>
    <w:tmpl w:val="4FA28ED6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D614D13"/>
    <w:multiLevelType w:val="hybridMultilevel"/>
    <w:tmpl w:val="8CB20E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5BEC44B4"/>
    <w:multiLevelType w:val="multilevel"/>
    <w:tmpl w:val="F76C6C6E"/>
    <w:lvl w:ilvl="0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2A6435C"/>
    <w:multiLevelType w:val="hybridMultilevel"/>
    <w:tmpl w:val="ABE04664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3D44A81"/>
    <w:multiLevelType w:val="hybridMultilevel"/>
    <w:tmpl w:val="D618D28C"/>
    <w:lvl w:ilvl="0" w:tplc="A5CAE856">
      <w:start w:val="2"/>
      <w:numFmt w:val="bullet"/>
      <w:lvlText w:val="-"/>
      <w:lvlJc w:val="left"/>
      <w:pPr>
        <w:ind w:left="170" w:hanging="170"/>
      </w:pPr>
      <w:rPr>
        <w:rFonts w:ascii="Calibri" w:eastAsiaTheme="minorHAnsi" w:hAnsi="Calibr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A4A4E41"/>
    <w:multiLevelType w:val="hybridMultilevel"/>
    <w:tmpl w:val="25DA5D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5"/>
  </w:num>
  <w:num w:numId="5">
    <w:abstractNumId w:val="9"/>
  </w:num>
  <w:num w:numId="6">
    <w:abstractNumId w:val="6"/>
  </w:num>
  <w:num w:numId="7">
    <w:abstractNumId w:val="13"/>
  </w:num>
  <w:num w:numId="8">
    <w:abstractNumId w:val="0"/>
  </w:num>
  <w:num w:numId="9">
    <w:abstractNumId w:val="12"/>
  </w:num>
  <w:num w:numId="10">
    <w:abstractNumId w:val="10"/>
  </w:num>
  <w:num w:numId="11">
    <w:abstractNumId w:val="8"/>
  </w:num>
  <w:num w:numId="12">
    <w:abstractNumId w:val="3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removePersonalInformation/>
  <w:removeDateAndTime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1925"/>
    <w:rsid w:val="00002803"/>
    <w:rsid w:val="00004DA0"/>
    <w:rsid w:val="00005646"/>
    <w:rsid w:val="000116E3"/>
    <w:rsid w:val="00016FF2"/>
    <w:rsid w:val="00025E5A"/>
    <w:rsid w:val="0002640A"/>
    <w:rsid w:val="00026976"/>
    <w:rsid w:val="00026D8A"/>
    <w:rsid w:val="00034413"/>
    <w:rsid w:val="00037B54"/>
    <w:rsid w:val="00040E63"/>
    <w:rsid w:val="00052C59"/>
    <w:rsid w:val="000543B7"/>
    <w:rsid w:val="000616EC"/>
    <w:rsid w:val="00070783"/>
    <w:rsid w:val="00071754"/>
    <w:rsid w:val="00075731"/>
    <w:rsid w:val="00076698"/>
    <w:rsid w:val="0008094B"/>
    <w:rsid w:val="000813BE"/>
    <w:rsid w:val="00081BD0"/>
    <w:rsid w:val="0008312F"/>
    <w:rsid w:val="00092A9B"/>
    <w:rsid w:val="000A2E1E"/>
    <w:rsid w:val="000A4FFC"/>
    <w:rsid w:val="000A5178"/>
    <w:rsid w:val="000B02FE"/>
    <w:rsid w:val="000B3E28"/>
    <w:rsid w:val="000B4198"/>
    <w:rsid w:val="000D069E"/>
    <w:rsid w:val="000E0D95"/>
    <w:rsid w:val="000E180F"/>
    <w:rsid w:val="000E74AB"/>
    <w:rsid w:val="000E7EB9"/>
    <w:rsid w:val="000F0858"/>
    <w:rsid w:val="000F2753"/>
    <w:rsid w:val="000F4CCC"/>
    <w:rsid w:val="000F4CEE"/>
    <w:rsid w:val="000F550E"/>
    <w:rsid w:val="000F711F"/>
    <w:rsid w:val="001014FE"/>
    <w:rsid w:val="00103CEA"/>
    <w:rsid w:val="00105D9B"/>
    <w:rsid w:val="00110BDB"/>
    <w:rsid w:val="0011266F"/>
    <w:rsid w:val="00115EB0"/>
    <w:rsid w:val="00116CAB"/>
    <w:rsid w:val="00117AA3"/>
    <w:rsid w:val="00122DCD"/>
    <w:rsid w:val="00122EB6"/>
    <w:rsid w:val="00127875"/>
    <w:rsid w:val="00130B27"/>
    <w:rsid w:val="00130E2A"/>
    <w:rsid w:val="00132374"/>
    <w:rsid w:val="00134C23"/>
    <w:rsid w:val="001406DA"/>
    <w:rsid w:val="0014219D"/>
    <w:rsid w:val="00145FD5"/>
    <w:rsid w:val="00146F2D"/>
    <w:rsid w:val="00151FC5"/>
    <w:rsid w:val="001526D7"/>
    <w:rsid w:val="001545AD"/>
    <w:rsid w:val="0015588E"/>
    <w:rsid w:val="00156E3F"/>
    <w:rsid w:val="00162337"/>
    <w:rsid w:val="00166DE0"/>
    <w:rsid w:val="0017255E"/>
    <w:rsid w:val="00180F0C"/>
    <w:rsid w:val="0018443A"/>
    <w:rsid w:val="00186193"/>
    <w:rsid w:val="001909DF"/>
    <w:rsid w:val="0019465B"/>
    <w:rsid w:val="00194D3B"/>
    <w:rsid w:val="001951D1"/>
    <w:rsid w:val="001957F2"/>
    <w:rsid w:val="001976E2"/>
    <w:rsid w:val="001A2FAE"/>
    <w:rsid w:val="001A45FF"/>
    <w:rsid w:val="001A54CF"/>
    <w:rsid w:val="001A5A0C"/>
    <w:rsid w:val="001A677C"/>
    <w:rsid w:val="001B4089"/>
    <w:rsid w:val="001B5E40"/>
    <w:rsid w:val="001B783D"/>
    <w:rsid w:val="001B7EA0"/>
    <w:rsid w:val="001C1825"/>
    <w:rsid w:val="001C65C1"/>
    <w:rsid w:val="001C681F"/>
    <w:rsid w:val="001D6F07"/>
    <w:rsid w:val="001E5480"/>
    <w:rsid w:val="001E5BC3"/>
    <w:rsid w:val="001F5EE1"/>
    <w:rsid w:val="00202766"/>
    <w:rsid w:val="0021520D"/>
    <w:rsid w:val="00217650"/>
    <w:rsid w:val="00223D0F"/>
    <w:rsid w:val="002300DA"/>
    <w:rsid w:val="00233463"/>
    <w:rsid w:val="0024279B"/>
    <w:rsid w:val="00246A6D"/>
    <w:rsid w:val="00252836"/>
    <w:rsid w:val="002624AE"/>
    <w:rsid w:val="00262B6F"/>
    <w:rsid w:val="0026301C"/>
    <w:rsid w:val="002671DD"/>
    <w:rsid w:val="002675BB"/>
    <w:rsid w:val="00271DAE"/>
    <w:rsid w:val="002736E2"/>
    <w:rsid w:val="002740AD"/>
    <w:rsid w:val="00280250"/>
    <w:rsid w:val="00281A6D"/>
    <w:rsid w:val="0028500E"/>
    <w:rsid w:val="0028789A"/>
    <w:rsid w:val="002A1829"/>
    <w:rsid w:val="002A4BAD"/>
    <w:rsid w:val="002A6F0B"/>
    <w:rsid w:val="002B130B"/>
    <w:rsid w:val="002B6B8A"/>
    <w:rsid w:val="002B73D4"/>
    <w:rsid w:val="002C0083"/>
    <w:rsid w:val="002C5952"/>
    <w:rsid w:val="002D0CB2"/>
    <w:rsid w:val="002D500B"/>
    <w:rsid w:val="002D5186"/>
    <w:rsid w:val="002D63DA"/>
    <w:rsid w:val="002E29D3"/>
    <w:rsid w:val="002E776B"/>
    <w:rsid w:val="002F6489"/>
    <w:rsid w:val="003038F9"/>
    <w:rsid w:val="00303C69"/>
    <w:rsid w:val="003070CB"/>
    <w:rsid w:val="00310546"/>
    <w:rsid w:val="00314CAC"/>
    <w:rsid w:val="00330D32"/>
    <w:rsid w:val="003312D1"/>
    <w:rsid w:val="003317FA"/>
    <w:rsid w:val="00336B42"/>
    <w:rsid w:val="00336F0A"/>
    <w:rsid w:val="003403CE"/>
    <w:rsid w:val="00350B3F"/>
    <w:rsid w:val="00350DA8"/>
    <w:rsid w:val="00353C1A"/>
    <w:rsid w:val="00354F01"/>
    <w:rsid w:val="003567F7"/>
    <w:rsid w:val="0035757B"/>
    <w:rsid w:val="003607FE"/>
    <w:rsid w:val="0036562D"/>
    <w:rsid w:val="00366625"/>
    <w:rsid w:val="00366AB1"/>
    <w:rsid w:val="00371965"/>
    <w:rsid w:val="00372517"/>
    <w:rsid w:val="00374DCC"/>
    <w:rsid w:val="00376DD0"/>
    <w:rsid w:val="00384CA8"/>
    <w:rsid w:val="00385D96"/>
    <w:rsid w:val="003956D6"/>
    <w:rsid w:val="00395829"/>
    <w:rsid w:val="003A6862"/>
    <w:rsid w:val="003C229C"/>
    <w:rsid w:val="003C5B65"/>
    <w:rsid w:val="003C6D75"/>
    <w:rsid w:val="003C6EDC"/>
    <w:rsid w:val="003E07FF"/>
    <w:rsid w:val="003E6252"/>
    <w:rsid w:val="003E6F2D"/>
    <w:rsid w:val="003F24E6"/>
    <w:rsid w:val="003F6C5C"/>
    <w:rsid w:val="00400028"/>
    <w:rsid w:val="00405D35"/>
    <w:rsid w:val="00411BE1"/>
    <w:rsid w:val="004131D7"/>
    <w:rsid w:val="0042427D"/>
    <w:rsid w:val="00424A89"/>
    <w:rsid w:val="00442582"/>
    <w:rsid w:val="004439D4"/>
    <w:rsid w:val="004514DF"/>
    <w:rsid w:val="00453845"/>
    <w:rsid w:val="00465396"/>
    <w:rsid w:val="004653F8"/>
    <w:rsid w:val="0046606B"/>
    <w:rsid w:val="00476158"/>
    <w:rsid w:val="00476548"/>
    <w:rsid w:val="0048433F"/>
    <w:rsid w:val="00484CB6"/>
    <w:rsid w:val="00492F64"/>
    <w:rsid w:val="004A0836"/>
    <w:rsid w:val="004B2A96"/>
    <w:rsid w:val="004B6528"/>
    <w:rsid w:val="004C2BFB"/>
    <w:rsid w:val="004D412B"/>
    <w:rsid w:val="004D4279"/>
    <w:rsid w:val="004E298D"/>
    <w:rsid w:val="004E6305"/>
    <w:rsid w:val="004F34E4"/>
    <w:rsid w:val="0050275C"/>
    <w:rsid w:val="00502C8D"/>
    <w:rsid w:val="0050558C"/>
    <w:rsid w:val="0052093A"/>
    <w:rsid w:val="00523A70"/>
    <w:rsid w:val="005254BF"/>
    <w:rsid w:val="00527161"/>
    <w:rsid w:val="005311B3"/>
    <w:rsid w:val="005355BD"/>
    <w:rsid w:val="0053676A"/>
    <w:rsid w:val="00550130"/>
    <w:rsid w:val="00551CB1"/>
    <w:rsid w:val="00552482"/>
    <w:rsid w:val="0055277A"/>
    <w:rsid w:val="005531AF"/>
    <w:rsid w:val="0055717A"/>
    <w:rsid w:val="00557A2F"/>
    <w:rsid w:val="00562484"/>
    <w:rsid w:val="005678C3"/>
    <w:rsid w:val="00575FEC"/>
    <w:rsid w:val="005868F4"/>
    <w:rsid w:val="00586E73"/>
    <w:rsid w:val="005A02C3"/>
    <w:rsid w:val="005A07A6"/>
    <w:rsid w:val="005A4599"/>
    <w:rsid w:val="005A77E3"/>
    <w:rsid w:val="005B0992"/>
    <w:rsid w:val="005B0D4B"/>
    <w:rsid w:val="005B18B4"/>
    <w:rsid w:val="005C0D77"/>
    <w:rsid w:val="005C3FF0"/>
    <w:rsid w:val="005C5B79"/>
    <w:rsid w:val="005C7D19"/>
    <w:rsid w:val="005D1EC7"/>
    <w:rsid w:val="005D390D"/>
    <w:rsid w:val="005D45C1"/>
    <w:rsid w:val="005D5CCC"/>
    <w:rsid w:val="005E0095"/>
    <w:rsid w:val="005E3E69"/>
    <w:rsid w:val="005F43A0"/>
    <w:rsid w:val="005F7E55"/>
    <w:rsid w:val="00607564"/>
    <w:rsid w:val="00615403"/>
    <w:rsid w:val="00617484"/>
    <w:rsid w:val="00621644"/>
    <w:rsid w:val="00622A7E"/>
    <w:rsid w:val="0062654E"/>
    <w:rsid w:val="00635142"/>
    <w:rsid w:val="006377F5"/>
    <w:rsid w:val="00641C5E"/>
    <w:rsid w:val="006477F8"/>
    <w:rsid w:val="0064791F"/>
    <w:rsid w:val="00652E30"/>
    <w:rsid w:val="00655827"/>
    <w:rsid w:val="00660925"/>
    <w:rsid w:val="00661098"/>
    <w:rsid w:val="00661AF7"/>
    <w:rsid w:val="006660E1"/>
    <w:rsid w:val="00670138"/>
    <w:rsid w:val="00673A66"/>
    <w:rsid w:val="006801A3"/>
    <w:rsid w:val="00683673"/>
    <w:rsid w:val="00685281"/>
    <w:rsid w:val="00695635"/>
    <w:rsid w:val="00695B35"/>
    <w:rsid w:val="00697B7D"/>
    <w:rsid w:val="006A2CBF"/>
    <w:rsid w:val="006A3E56"/>
    <w:rsid w:val="006A4275"/>
    <w:rsid w:val="006B2818"/>
    <w:rsid w:val="006C1F7D"/>
    <w:rsid w:val="006C658F"/>
    <w:rsid w:val="006E7498"/>
    <w:rsid w:val="006F026E"/>
    <w:rsid w:val="006F7B1E"/>
    <w:rsid w:val="006F7B88"/>
    <w:rsid w:val="006F7CC1"/>
    <w:rsid w:val="0070043E"/>
    <w:rsid w:val="00701B2A"/>
    <w:rsid w:val="0070573F"/>
    <w:rsid w:val="00711E4C"/>
    <w:rsid w:val="00712EB7"/>
    <w:rsid w:val="00715D0B"/>
    <w:rsid w:val="00722BF9"/>
    <w:rsid w:val="00733A9E"/>
    <w:rsid w:val="00734610"/>
    <w:rsid w:val="0073694B"/>
    <w:rsid w:val="00743CC9"/>
    <w:rsid w:val="007522C6"/>
    <w:rsid w:val="0075579A"/>
    <w:rsid w:val="00757B6C"/>
    <w:rsid w:val="00761E89"/>
    <w:rsid w:val="007673AC"/>
    <w:rsid w:val="00770DA3"/>
    <w:rsid w:val="00773CD9"/>
    <w:rsid w:val="0078487C"/>
    <w:rsid w:val="00784C37"/>
    <w:rsid w:val="007943BA"/>
    <w:rsid w:val="00795696"/>
    <w:rsid w:val="007974FE"/>
    <w:rsid w:val="007A3438"/>
    <w:rsid w:val="007B0AAF"/>
    <w:rsid w:val="007B7BAC"/>
    <w:rsid w:val="007C127B"/>
    <w:rsid w:val="007C27E8"/>
    <w:rsid w:val="007D5DBA"/>
    <w:rsid w:val="007E17B0"/>
    <w:rsid w:val="007E1F2A"/>
    <w:rsid w:val="007E2D4D"/>
    <w:rsid w:val="007E481F"/>
    <w:rsid w:val="007F372C"/>
    <w:rsid w:val="007F5D63"/>
    <w:rsid w:val="007F67AE"/>
    <w:rsid w:val="007F73AC"/>
    <w:rsid w:val="00800A65"/>
    <w:rsid w:val="00800F44"/>
    <w:rsid w:val="00801160"/>
    <w:rsid w:val="0080674E"/>
    <w:rsid w:val="00814219"/>
    <w:rsid w:val="00815584"/>
    <w:rsid w:val="008167C7"/>
    <w:rsid w:val="008179F7"/>
    <w:rsid w:val="00823D56"/>
    <w:rsid w:val="00825E8A"/>
    <w:rsid w:val="008444D2"/>
    <w:rsid w:val="00844B04"/>
    <w:rsid w:val="00846ED0"/>
    <w:rsid w:val="00852D7D"/>
    <w:rsid w:val="00893949"/>
    <w:rsid w:val="00894648"/>
    <w:rsid w:val="008B1F0A"/>
    <w:rsid w:val="008B25C8"/>
    <w:rsid w:val="008B47DF"/>
    <w:rsid w:val="008B6B65"/>
    <w:rsid w:val="008D24C7"/>
    <w:rsid w:val="008D50B4"/>
    <w:rsid w:val="008D7B8B"/>
    <w:rsid w:val="008E31E8"/>
    <w:rsid w:val="008E5920"/>
    <w:rsid w:val="008E659F"/>
    <w:rsid w:val="008F4624"/>
    <w:rsid w:val="00900199"/>
    <w:rsid w:val="00900560"/>
    <w:rsid w:val="00901FE1"/>
    <w:rsid w:val="00915BBA"/>
    <w:rsid w:val="0092348D"/>
    <w:rsid w:val="00923D39"/>
    <w:rsid w:val="00927E64"/>
    <w:rsid w:val="00935DA3"/>
    <w:rsid w:val="0094222C"/>
    <w:rsid w:val="00943291"/>
    <w:rsid w:val="00946BC7"/>
    <w:rsid w:val="0095103A"/>
    <w:rsid w:val="00953AF9"/>
    <w:rsid w:val="009727E1"/>
    <w:rsid w:val="00973622"/>
    <w:rsid w:val="0097756B"/>
    <w:rsid w:val="009779E1"/>
    <w:rsid w:val="00977CB4"/>
    <w:rsid w:val="0098129D"/>
    <w:rsid w:val="00982D9C"/>
    <w:rsid w:val="00990124"/>
    <w:rsid w:val="00990DC4"/>
    <w:rsid w:val="0099239E"/>
    <w:rsid w:val="00994156"/>
    <w:rsid w:val="00994E28"/>
    <w:rsid w:val="009A24A1"/>
    <w:rsid w:val="009A50E9"/>
    <w:rsid w:val="009A6B49"/>
    <w:rsid w:val="009B15A9"/>
    <w:rsid w:val="009B3B90"/>
    <w:rsid w:val="009C08A2"/>
    <w:rsid w:val="009C659B"/>
    <w:rsid w:val="009D56C9"/>
    <w:rsid w:val="009D61EA"/>
    <w:rsid w:val="009E0A20"/>
    <w:rsid w:val="009E3649"/>
    <w:rsid w:val="009E3FEA"/>
    <w:rsid w:val="009E6AB3"/>
    <w:rsid w:val="009E7DD6"/>
    <w:rsid w:val="009F0046"/>
    <w:rsid w:val="009F1A6B"/>
    <w:rsid w:val="009F5618"/>
    <w:rsid w:val="00A0032A"/>
    <w:rsid w:val="00A11D93"/>
    <w:rsid w:val="00A14585"/>
    <w:rsid w:val="00A14E05"/>
    <w:rsid w:val="00A16EED"/>
    <w:rsid w:val="00A172C3"/>
    <w:rsid w:val="00A24B3E"/>
    <w:rsid w:val="00A35C50"/>
    <w:rsid w:val="00A5063C"/>
    <w:rsid w:val="00A525F3"/>
    <w:rsid w:val="00A57548"/>
    <w:rsid w:val="00A60C62"/>
    <w:rsid w:val="00A66F5E"/>
    <w:rsid w:val="00A70C07"/>
    <w:rsid w:val="00A85268"/>
    <w:rsid w:val="00A8559F"/>
    <w:rsid w:val="00A87353"/>
    <w:rsid w:val="00A9207A"/>
    <w:rsid w:val="00A949F4"/>
    <w:rsid w:val="00A969F0"/>
    <w:rsid w:val="00AA0124"/>
    <w:rsid w:val="00AA4087"/>
    <w:rsid w:val="00AB0BA2"/>
    <w:rsid w:val="00AB3CAA"/>
    <w:rsid w:val="00AB707C"/>
    <w:rsid w:val="00AC057E"/>
    <w:rsid w:val="00AC571A"/>
    <w:rsid w:val="00AD0086"/>
    <w:rsid w:val="00AD0110"/>
    <w:rsid w:val="00AD085C"/>
    <w:rsid w:val="00AD36C6"/>
    <w:rsid w:val="00AD4A5C"/>
    <w:rsid w:val="00AD7004"/>
    <w:rsid w:val="00AE3FFD"/>
    <w:rsid w:val="00AE5E97"/>
    <w:rsid w:val="00AF0B55"/>
    <w:rsid w:val="00B150E5"/>
    <w:rsid w:val="00B17C92"/>
    <w:rsid w:val="00B27DF8"/>
    <w:rsid w:val="00B314D4"/>
    <w:rsid w:val="00B31C71"/>
    <w:rsid w:val="00B368DF"/>
    <w:rsid w:val="00B4541D"/>
    <w:rsid w:val="00B456B2"/>
    <w:rsid w:val="00B51087"/>
    <w:rsid w:val="00B62089"/>
    <w:rsid w:val="00B64FFE"/>
    <w:rsid w:val="00B669B0"/>
    <w:rsid w:val="00B707A8"/>
    <w:rsid w:val="00B74F1E"/>
    <w:rsid w:val="00B772D2"/>
    <w:rsid w:val="00B8731A"/>
    <w:rsid w:val="00B90A1A"/>
    <w:rsid w:val="00B953F9"/>
    <w:rsid w:val="00BB6ACB"/>
    <w:rsid w:val="00BC2B86"/>
    <w:rsid w:val="00BC7ACB"/>
    <w:rsid w:val="00BD2514"/>
    <w:rsid w:val="00BD4608"/>
    <w:rsid w:val="00BE1965"/>
    <w:rsid w:val="00BE417A"/>
    <w:rsid w:val="00BF62E0"/>
    <w:rsid w:val="00C01A63"/>
    <w:rsid w:val="00C03045"/>
    <w:rsid w:val="00C13A7D"/>
    <w:rsid w:val="00C13BA8"/>
    <w:rsid w:val="00C27F76"/>
    <w:rsid w:val="00C50FB2"/>
    <w:rsid w:val="00C53F32"/>
    <w:rsid w:val="00C55909"/>
    <w:rsid w:val="00C57211"/>
    <w:rsid w:val="00C6342C"/>
    <w:rsid w:val="00C63CBD"/>
    <w:rsid w:val="00C81974"/>
    <w:rsid w:val="00C82661"/>
    <w:rsid w:val="00C82737"/>
    <w:rsid w:val="00C82D19"/>
    <w:rsid w:val="00C86C9F"/>
    <w:rsid w:val="00C94E34"/>
    <w:rsid w:val="00C96AD5"/>
    <w:rsid w:val="00CA37E5"/>
    <w:rsid w:val="00CA69EE"/>
    <w:rsid w:val="00CB1B01"/>
    <w:rsid w:val="00CB7A9F"/>
    <w:rsid w:val="00CC21C8"/>
    <w:rsid w:val="00CC314C"/>
    <w:rsid w:val="00CC5B8B"/>
    <w:rsid w:val="00CC6B61"/>
    <w:rsid w:val="00CD70DF"/>
    <w:rsid w:val="00CE5104"/>
    <w:rsid w:val="00CE7DE3"/>
    <w:rsid w:val="00CF0989"/>
    <w:rsid w:val="00CF1131"/>
    <w:rsid w:val="00CF1D75"/>
    <w:rsid w:val="00CF386C"/>
    <w:rsid w:val="00D01F0A"/>
    <w:rsid w:val="00D02FA9"/>
    <w:rsid w:val="00D04C9E"/>
    <w:rsid w:val="00D05520"/>
    <w:rsid w:val="00D05A3F"/>
    <w:rsid w:val="00D06474"/>
    <w:rsid w:val="00D070C5"/>
    <w:rsid w:val="00D111E7"/>
    <w:rsid w:val="00D1698C"/>
    <w:rsid w:val="00D17F34"/>
    <w:rsid w:val="00D20BCE"/>
    <w:rsid w:val="00D21E91"/>
    <w:rsid w:val="00D23558"/>
    <w:rsid w:val="00D266F8"/>
    <w:rsid w:val="00D27053"/>
    <w:rsid w:val="00D27193"/>
    <w:rsid w:val="00D428B1"/>
    <w:rsid w:val="00D473A9"/>
    <w:rsid w:val="00D57BB0"/>
    <w:rsid w:val="00D77932"/>
    <w:rsid w:val="00D8311E"/>
    <w:rsid w:val="00D901E7"/>
    <w:rsid w:val="00D90951"/>
    <w:rsid w:val="00D9192D"/>
    <w:rsid w:val="00DB1BA2"/>
    <w:rsid w:val="00DB303C"/>
    <w:rsid w:val="00DB4DF3"/>
    <w:rsid w:val="00DB6D61"/>
    <w:rsid w:val="00DC60FE"/>
    <w:rsid w:val="00DD42E3"/>
    <w:rsid w:val="00DD7D78"/>
    <w:rsid w:val="00DE465A"/>
    <w:rsid w:val="00DE7E52"/>
    <w:rsid w:val="00DF0D3A"/>
    <w:rsid w:val="00DF10E7"/>
    <w:rsid w:val="00DF61D8"/>
    <w:rsid w:val="00E05367"/>
    <w:rsid w:val="00E05973"/>
    <w:rsid w:val="00E063BD"/>
    <w:rsid w:val="00E16C51"/>
    <w:rsid w:val="00E1786A"/>
    <w:rsid w:val="00E21083"/>
    <w:rsid w:val="00E2491F"/>
    <w:rsid w:val="00E24DEA"/>
    <w:rsid w:val="00E2632E"/>
    <w:rsid w:val="00E33F3A"/>
    <w:rsid w:val="00E37069"/>
    <w:rsid w:val="00E377E4"/>
    <w:rsid w:val="00E379E3"/>
    <w:rsid w:val="00E456F1"/>
    <w:rsid w:val="00E51D8D"/>
    <w:rsid w:val="00E529E2"/>
    <w:rsid w:val="00E55DDF"/>
    <w:rsid w:val="00E643EA"/>
    <w:rsid w:val="00E67E9C"/>
    <w:rsid w:val="00E7148D"/>
    <w:rsid w:val="00E83FFC"/>
    <w:rsid w:val="00E84C96"/>
    <w:rsid w:val="00E85AB7"/>
    <w:rsid w:val="00E901CA"/>
    <w:rsid w:val="00EA34E6"/>
    <w:rsid w:val="00EA60F4"/>
    <w:rsid w:val="00EC37B0"/>
    <w:rsid w:val="00EC3BD4"/>
    <w:rsid w:val="00ED1B10"/>
    <w:rsid w:val="00ED218E"/>
    <w:rsid w:val="00EE12C0"/>
    <w:rsid w:val="00EE74DB"/>
    <w:rsid w:val="00F03198"/>
    <w:rsid w:val="00F1157A"/>
    <w:rsid w:val="00F136F6"/>
    <w:rsid w:val="00F21D23"/>
    <w:rsid w:val="00F32977"/>
    <w:rsid w:val="00F35DD4"/>
    <w:rsid w:val="00F365F8"/>
    <w:rsid w:val="00F411B7"/>
    <w:rsid w:val="00F43D74"/>
    <w:rsid w:val="00F46C17"/>
    <w:rsid w:val="00F50880"/>
    <w:rsid w:val="00F5119F"/>
    <w:rsid w:val="00F55DE8"/>
    <w:rsid w:val="00F57F7A"/>
    <w:rsid w:val="00F622D3"/>
    <w:rsid w:val="00F808C8"/>
    <w:rsid w:val="00F809CC"/>
    <w:rsid w:val="00F8342B"/>
    <w:rsid w:val="00F87499"/>
    <w:rsid w:val="00F87DF9"/>
    <w:rsid w:val="00F900A4"/>
    <w:rsid w:val="00F90391"/>
    <w:rsid w:val="00F9238A"/>
    <w:rsid w:val="00F9305C"/>
    <w:rsid w:val="00F94923"/>
    <w:rsid w:val="00F96876"/>
    <w:rsid w:val="00FA66E9"/>
    <w:rsid w:val="00FB4FA8"/>
    <w:rsid w:val="00FC1B07"/>
    <w:rsid w:val="00FC3279"/>
    <w:rsid w:val="00FC7DDA"/>
    <w:rsid w:val="00FD2325"/>
    <w:rsid w:val="00FE5735"/>
    <w:rsid w:val="00FF7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ECF0C8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17255E"/>
    <w:rPr>
      <w:rFonts w:ascii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4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4AE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99"/>
    <w:unhideWhenUsed/>
    <w:rsid w:val="00B51087"/>
    <w:pPr>
      <w:numPr>
        <w:numId w:val="8"/>
      </w:numPr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57F7A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3D74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A40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61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2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2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4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5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9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1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3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74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91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9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aushiknishchay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kaushiknishchay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nkaushik.in/?ref=resume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linkedin.com/in/kaushiknishcha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aushiknishchay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50537D-1E42-4940-891C-1DB26EA2A3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6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ishchay Kaushik CV</vt:lpstr>
    </vt:vector>
  </TitlesOfParts>
  <Manager/>
  <Company/>
  <LinksUpToDate>false</LinksUpToDate>
  <CharactersWithSpaces>2587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hchay Kaushik CV</dc:title>
  <dc:subject>CV</dc:subject>
  <dc:creator/>
  <cp:keywords>resume, cv, nishchay kaushik</cp:keywords>
  <dc:description/>
  <cp:lastModifiedBy/>
  <cp:revision>1</cp:revision>
  <dcterms:created xsi:type="dcterms:W3CDTF">2019-08-13T16:06:00Z</dcterms:created>
  <dcterms:modified xsi:type="dcterms:W3CDTF">2021-01-24T10:37:00Z</dcterms:modified>
  <cp:category/>
</cp:coreProperties>
</file>